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611" w:rsidRDefault="00B63E72">
      <w:r>
        <w:t>画出阈值的函数图像</w:t>
      </w:r>
    </w:p>
    <w:p w:rsidR="00B63E72" w:rsidRDefault="00B63E72">
      <w:r>
        <w:t>思路：先利用</w:t>
      </w:r>
      <w:r>
        <w:rPr>
          <w:rFonts w:hint="eastAsia"/>
        </w:rPr>
        <w:t>M</w:t>
      </w:r>
      <w:r>
        <w:t>MCA</w:t>
      </w:r>
      <w:r>
        <w:t>或者</w:t>
      </w:r>
      <w:r>
        <w:rPr>
          <w:rFonts w:hint="eastAsia"/>
        </w:rPr>
        <w:t>M</w:t>
      </w:r>
      <w:r>
        <w:t>C</w:t>
      </w:r>
      <w:r>
        <w:t>求解出各种节点的密度</w:t>
      </w:r>
    </w:p>
    <w:p w:rsidR="00B63E72" w:rsidRDefault="00B63E72" w:rsidP="00B63E72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M</w:t>
      </w:r>
      <w:r>
        <w:t>MCA</w:t>
      </w:r>
      <w:r>
        <w:t>是时变情况下的</w:t>
      </w:r>
      <w:r>
        <w:rPr>
          <w:rFonts w:hint="eastAsia"/>
        </w:rPr>
        <w:t>A</w:t>
      </w:r>
      <w:r>
        <w:t>1A2</w:t>
      </w:r>
      <w:r>
        <w:t>：这种情况下求出的图形和非时变是不一样的。时变和非时变最终的节点密度可能一样，但是阈值的表达式是不一样的，并且求解</w:t>
      </w:r>
      <w:r>
        <w:rPr>
          <w:rFonts w:hint="eastAsia"/>
        </w:rPr>
        <w:t>M</w:t>
      </w:r>
      <w:r>
        <w:t>MCA</w:t>
      </w:r>
      <w:r>
        <w:t>的过程叶不一样，时变是利用各个节点的活跃程度求解，而非时变是利用邻接矩阵求解。所以不能将非时变的</w:t>
      </w:r>
      <w:r>
        <w:rPr>
          <w:rFonts w:hint="eastAsia"/>
        </w:rPr>
        <w:t>A</w:t>
      </w:r>
      <w:r>
        <w:t>1A2</w:t>
      </w:r>
      <w:r>
        <w:t>作为参考</w:t>
      </w:r>
    </w:p>
    <w:p w:rsidR="00B63E72" w:rsidRDefault="00B63E72" w:rsidP="00B63E72">
      <w:pPr>
        <w:pStyle w:val="a5"/>
        <w:numPr>
          <w:ilvl w:val="0"/>
          <w:numId w:val="1"/>
        </w:numPr>
        <w:ind w:firstLineChars="0"/>
      </w:pPr>
      <w:r>
        <w:t>将代码改成时变的代码（</w:t>
      </w:r>
      <w:r>
        <w:t>suppresion</w:t>
      </w:r>
      <w:r>
        <w:t>这一篇，因为这篇是时变，而且有图形，也就是参考的结果）</w:t>
      </w:r>
    </w:p>
    <w:p w:rsidR="00B63E72" w:rsidRDefault="00B63E72" w:rsidP="00B63E72">
      <w:pPr>
        <w:pStyle w:val="a5"/>
        <w:numPr>
          <w:ilvl w:val="0"/>
          <w:numId w:val="1"/>
        </w:numPr>
        <w:ind w:firstLineChars="0"/>
      </w:pPr>
      <w:r>
        <w:t>yan</w:t>
      </w:r>
      <w:r>
        <w:t>是资源的那篇改的，但是没有核对的图形</w:t>
      </w:r>
    </w:p>
    <w:p w:rsidR="00B63E72" w:rsidRDefault="00B63E72" w:rsidP="00B63E72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A</w:t>
      </w:r>
      <w:r>
        <w:t>1A2</w:t>
      </w:r>
      <w:r>
        <w:t>时变是自己写的本篇文章的阈值和</w:t>
      </w:r>
      <w:r>
        <w:t>mu</w:t>
      </w:r>
      <w:r>
        <w:t>的图形，但是不一定正确，要先写出</w:t>
      </w:r>
      <w:r>
        <w:t>suppresion</w:t>
      </w:r>
      <w:r>
        <w:t>这篇才行</w:t>
      </w:r>
    </w:p>
    <w:p w:rsidR="00B63E72" w:rsidRDefault="00B63E72" w:rsidP="00B63E72">
      <w:pPr>
        <w:pStyle w:val="a5"/>
        <w:numPr>
          <w:ilvl w:val="0"/>
          <w:numId w:val="1"/>
        </w:numPr>
        <w:ind w:firstLineChars="0"/>
      </w:pPr>
      <w:r>
        <w:t>现在编写</w:t>
      </w:r>
      <w:r>
        <w:t>suppresion</w:t>
      </w:r>
      <w:r>
        <w:t>这篇的代码</w:t>
      </w:r>
    </w:p>
    <w:p w:rsidR="008E2461" w:rsidRDefault="008E2461" w:rsidP="00B63E72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跑了</w:t>
      </w:r>
      <w:r>
        <w:t>suppresion</w:t>
      </w:r>
      <w:r>
        <w:t>这篇的</w:t>
      </w:r>
      <w:r>
        <w:rPr>
          <w:rFonts w:hint="eastAsia"/>
        </w:rPr>
        <w:t>F</w:t>
      </w:r>
      <w:r>
        <w:t>3</w:t>
      </w:r>
      <w:r>
        <w:t>中的</w:t>
      </w:r>
      <w:r>
        <w:t>a</w:t>
      </w:r>
      <w:r>
        <w:t>，其中</w:t>
      </w:r>
      <w:r>
        <w:rPr>
          <w:rFonts w:hint="eastAsia"/>
        </w:rPr>
        <w:t>1</w:t>
      </w:r>
      <w:r>
        <w:t>00</w:t>
      </w:r>
      <w:r>
        <w:t>是仿真</w:t>
      </w:r>
      <w:r>
        <w:t>100</w:t>
      </w:r>
      <w:r>
        <w:t>次，时间为</w:t>
      </w:r>
      <w:r>
        <w:rPr>
          <w:rFonts w:hint="eastAsia"/>
        </w:rPr>
        <w:t>2</w:t>
      </w:r>
      <w:r>
        <w:t>00</w:t>
      </w:r>
      <w:r>
        <w:t>，但是曲线非常不平滑，接下</w:t>
      </w:r>
      <w:r>
        <w:rPr>
          <w:rFonts w:hint="eastAsia"/>
        </w:rPr>
        <w:t>l</w:t>
      </w:r>
      <w:r>
        <w:rPr>
          <w:rFonts w:hint="eastAsia"/>
        </w:rPr>
        <w:t>来跑</w:t>
      </w:r>
      <w:r>
        <w:rPr>
          <w:rFonts w:hint="eastAsia"/>
        </w:rPr>
        <w:t>3</w:t>
      </w:r>
      <w:r>
        <w:t>00</w:t>
      </w:r>
      <w:r>
        <w:t>的。如果还是不对就考虑是不是代码的问题</w:t>
      </w:r>
      <w:r>
        <w:rPr>
          <w:rFonts w:hint="eastAsia"/>
        </w:rPr>
        <w:t>(</w:t>
      </w:r>
      <w:r>
        <w:t>还是不好</w:t>
      </w:r>
      <w:r>
        <w:rPr>
          <w:rFonts w:hint="eastAsia"/>
        </w:rPr>
        <w:t>)</w:t>
      </w:r>
    </w:p>
    <w:p w:rsidR="008E2461" w:rsidRDefault="008E2461" w:rsidP="00B63E72">
      <w:pPr>
        <w:pStyle w:val="a5"/>
        <w:numPr>
          <w:ilvl w:val="0"/>
          <w:numId w:val="1"/>
        </w:numPr>
        <w:ind w:firstLineChars="0"/>
      </w:pPr>
      <w:r>
        <w:t>考虑不含函数的代码是否正确，</w:t>
      </w:r>
      <w:r>
        <w:rPr>
          <w:rFonts w:hint="eastAsia"/>
        </w:rPr>
        <w:t>跑</w:t>
      </w:r>
      <w:r>
        <w:rPr>
          <w:rFonts w:hint="eastAsia"/>
        </w:rPr>
        <w:t>F</w:t>
      </w:r>
      <w:r>
        <w:t>4</w:t>
      </w:r>
      <w:r>
        <w:t>中的</w:t>
      </w:r>
      <w:r>
        <w:t>b</w:t>
      </w:r>
      <w:r>
        <w:t>，如果对了就直接考虑函数，错了就还要考虑</w:t>
      </w:r>
      <w:r>
        <w:rPr>
          <w:rFonts w:hint="eastAsia"/>
        </w:rPr>
        <w:t>M</w:t>
      </w:r>
      <w:r>
        <w:t>MCA</w:t>
      </w:r>
      <w:r>
        <w:t>是否正确</w:t>
      </w:r>
    </w:p>
    <w:p w:rsidR="008E2461" w:rsidRDefault="008E2461" w:rsidP="00B63E72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现在不跑那么多图，只看一个图，复现出一个就行。只看</w:t>
      </w:r>
      <w:r>
        <w:t>F3,β</w:t>
      </w:r>
      <w:r>
        <w:t>的值不确定，先按</w:t>
      </w:r>
      <w:r>
        <w:rPr>
          <w:rFonts w:hint="eastAsia"/>
        </w:rPr>
        <w:t>0</w:t>
      </w:r>
      <w:r>
        <w:t>.2</w:t>
      </w:r>
    </w:p>
    <w:p w:rsidR="00BE5A81" w:rsidRDefault="00BE5A81" w:rsidP="00BE5A81">
      <w:pPr>
        <w:pStyle w:val="a5"/>
        <w:ind w:left="360" w:firstLineChars="0" w:firstLine="0"/>
      </w:pPr>
      <w:r>
        <w:t>F3b</w:t>
      </w:r>
      <w:r>
        <w:t>是</w:t>
      </w:r>
      <w:r>
        <w:t>β=0.2</w:t>
      </w:r>
      <w:r>
        <w:t>，</w:t>
      </w:r>
      <w:r>
        <w:t>t=250,</w:t>
      </w:r>
      <w:r>
        <w:t>取值为</w:t>
      </w:r>
      <w:r>
        <w:rPr>
          <w:rFonts w:hint="eastAsia"/>
        </w:rPr>
        <w:t>2</w:t>
      </w:r>
      <w:r>
        <w:t>0</w:t>
      </w:r>
      <w:r>
        <w:t>，仿真</w:t>
      </w:r>
      <w:r>
        <w:rPr>
          <w:rFonts w:hint="eastAsia"/>
        </w:rPr>
        <w:t>1</w:t>
      </w:r>
      <w:r>
        <w:t>00</w:t>
      </w:r>
      <w:r>
        <w:t>次的结果。但是这个程序跑的太慢</w:t>
      </w:r>
      <w:r>
        <w:rPr>
          <w:rFonts w:hint="eastAsia"/>
        </w:rPr>
        <w:t>了，我就改成</w:t>
      </w:r>
      <w:r>
        <w:rPr>
          <w:rFonts w:hint="eastAsia"/>
        </w:rPr>
        <w:t>1</w:t>
      </w:r>
      <w:r>
        <w:t>0</w:t>
      </w:r>
      <w:r>
        <w:t>次，看看两次的结果有没有差异</w:t>
      </w:r>
      <w:r w:rsidR="00590575">
        <w:t>，结果差异不明显。</w:t>
      </w:r>
    </w:p>
    <w:p w:rsidR="00590575" w:rsidRDefault="00590575" w:rsidP="00BE5A81">
      <w:pPr>
        <w:pStyle w:val="a5"/>
        <w:ind w:left="360" w:firstLineChars="0" w:firstLine="0"/>
      </w:pPr>
      <w:r>
        <w:t>复现</w:t>
      </w:r>
      <w:r>
        <w:rPr>
          <w:rFonts w:hint="eastAsia"/>
        </w:rPr>
        <w:t>F</w:t>
      </w:r>
      <w:r>
        <w:t>3</w:t>
      </w:r>
      <w:r>
        <w:t>中的，有问题：当</w:t>
      </w:r>
      <w:r>
        <w:t>lambda=0.2</w:t>
      </w:r>
      <w:r>
        <w:t>时，感染者的密度最终要变成</w:t>
      </w:r>
      <w:r>
        <w:rPr>
          <w:rFonts w:hint="eastAsia"/>
        </w:rPr>
        <w:t>0</w:t>
      </w:r>
      <w:r>
        <w:rPr>
          <w:rFonts w:hint="eastAsia"/>
        </w:rPr>
        <w:t>了，但是图中不是的，再试一个</w:t>
      </w:r>
      <w:r>
        <w:rPr>
          <w:rFonts w:hint="eastAsia"/>
        </w:rPr>
        <w:t>lambda</w:t>
      </w:r>
      <w:r>
        <w:t>=0.8</w:t>
      </w:r>
      <w:r>
        <w:t>的；</w:t>
      </w:r>
    </w:p>
    <w:p w:rsidR="00590575" w:rsidRDefault="00590575" w:rsidP="00217001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尝试改</w:t>
      </w:r>
      <w:r>
        <w:rPr>
          <w:rFonts w:hint="eastAsia"/>
        </w:rPr>
        <w:t>A</w:t>
      </w:r>
      <w:r>
        <w:t>1A2</w:t>
      </w:r>
    </w:p>
    <w:p w:rsidR="00217001" w:rsidRDefault="00217001" w:rsidP="00217001">
      <w:r>
        <w:t>I</w:t>
      </w:r>
      <w:r>
        <w:rPr>
          <w:rFonts w:hint="eastAsia"/>
        </w:rPr>
        <w:t>ng</w:t>
      </w:r>
      <w:r>
        <w:rPr>
          <w:rFonts w:hint="eastAsia"/>
        </w:rPr>
        <w:t>：现在</w:t>
      </w:r>
      <w:r>
        <w:rPr>
          <w:rFonts w:hint="eastAsia"/>
        </w:rPr>
        <w:t>mac</w:t>
      </w:r>
      <w:r>
        <w:rPr>
          <w:rFonts w:hint="eastAsia"/>
        </w:rPr>
        <w:t>跑的是时变的</w:t>
      </w:r>
      <w:r>
        <w:rPr>
          <w:rFonts w:hint="eastAsia"/>
        </w:rPr>
        <w:t>supression</w:t>
      </w:r>
      <w:r>
        <w:rPr>
          <w:rFonts w:hint="eastAsia"/>
        </w:rPr>
        <w:t>代码，三条线的规律是对的，但是具体的数据还是有问题，这个不一定能改对，因为网络的规模和特性数据不全</w:t>
      </w:r>
    </w:p>
    <w:p w:rsidR="00217001" w:rsidRDefault="00217001" w:rsidP="00217001">
      <w:r>
        <w:t>我的电脑是改的</w:t>
      </w:r>
      <w:r>
        <w:rPr>
          <w:rFonts w:hint="eastAsia"/>
        </w:rPr>
        <w:t>A</w:t>
      </w:r>
      <w:r>
        <w:t>1A2</w:t>
      </w:r>
      <w:r>
        <w:t>非时变的</w:t>
      </w:r>
    </w:p>
    <w:p w:rsidR="00217001" w:rsidRDefault="00217001" w:rsidP="00217001">
      <w:r>
        <w:t>这两个只要有一个对的就可以了，根据对的开始改函数图像</w:t>
      </w:r>
      <w:r>
        <w:t>,</w:t>
      </w:r>
      <w:r>
        <w:t>非时变的</w:t>
      </w:r>
      <w:r>
        <w:rPr>
          <w:rFonts w:hint="eastAsia"/>
        </w:rPr>
        <w:t>A</w:t>
      </w:r>
      <w:r>
        <w:t>1A2</w:t>
      </w:r>
      <w:r>
        <w:t>是对的，根据这个来研究函数图形</w:t>
      </w:r>
    </w:p>
    <w:p w:rsidR="000B6441" w:rsidRDefault="000B6441" w:rsidP="00217001">
      <w:r>
        <w:t>结论：两个都是对的。我的电脑跑</w:t>
      </w:r>
      <w:r>
        <w:rPr>
          <w:rFonts w:hint="eastAsia"/>
        </w:rPr>
        <w:t>A</w:t>
      </w:r>
      <w:r>
        <w:t>1A2,mac</w:t>
      </w:r>
      <w:r>
        <w:t>跑</w:t>
      </w:r>
      <w:r>
        <w:t>sup</w:t>
      </w:r>
    </w:p>
    <w:p w:rsidR="002A2F38" w:rsidRDefault="000B6441" w:rsidP="00217001">
      <w:r>
        <w:t>A1A2</w:t>
      </w:r>
      <w:r>
        <w:t>已经成了直线，但是还是有点弯曲，</w:t>
      </w:r>
      <w:r>
        <w:t>s</w:t>
      </w:r>
      <w:r w:rsidR="006E731B">
        <w:t>型，多次仿真看看，仿真了很多次还是有点弯曲，再试试少几次看看，可能会直</w:t>
      </w:r>
      <w:r w:rsidR="006E731B">
        <w:rPr>
          <w:rFonts w:hint="eastAsia"/>
        </w:rPr>
        <w:t>;</w:t>
      </w:r>
      <w:r w:rsidR="006E731B">
        <w:t>结果一样的，所以可以少跑几次，试试看更大的</w:t>
      </w:r>
      <w:r w:rsidR="006E731B">
        <w:t>β,</w:t>
      </w:r>
      <w:r w:rsidR="006E731B">
        <w:t>试过了，没啥用</w:t>
      </w:r>
      <w:r w:rsidR="00130F64">
        <w:t>。今天改了部分代码，再跑一次</w:t>
      </w:r>
      <w:bookmarkStart w:id="0" w:name="_GoBack"/>
      <w:bookmarkEnd w:id="0"/>
    </w:p>
    <w:p w:rsidR="000B6441" w:rsidRDefault="000B6441" w:rsidP="00217001">
      <w:r>
        <w:t>mac</w:t>
      </w:r>
      <w:r>
        <w:t>正在跑</w:t>
      </w:r>
      <w:r>
        <w:rPr>
          <w:rFonts w:hint="eastAsia"/>
        </w:rPr>
        <w:t>A</w:t>
      </w:r>
      <w:r>
        <w:t>1A2</w:t>
      </w:r>
      <w:r w:rsidR="00A34073">
        <w:t>，趋势是对的，但是还是存在一些异常的点</w:t>
      </w:r>
      <w:r w:rsidR="00875FAB">
        <w:t>，然后保存了邻接矩阵，后面就可以看成是一个非时变的矩阵，</w:t>
      </w:r>
      <w:r w:rsidR="006E731B">
        <w:t>但是这时候发现是一条</w:t>
      </w:r>
      <w:r w:rsidR="006E731B">
        <w:t>zhi</w:t>
      </w:r>
      <w:r w:rsidR="006E731B">
        <w:t>线，也就是说下层参数对其影响不大，但是现实好像不是这样的</w:t>
      </w:r>
      <w:r w:rsidR="00875FAB">
        <w:t>，仿真</w:t>
      </w:r>
      <w:r w:rsidR="00875FAB">
        <w:rPr>
          <w:rFonts w:hint="eastAsia"/>
        </w:rPr>
        <w:t>1</w:t>
      </w:r>
      <w:r w:rsidR="00875FAB">
        <w:t>00</w:t>
      </w:r>
      <w:r w:rsidR="00875FAB">
        <w:t>次，时间为</w:t>
      </w:r>
      <w:r w:rsidR="00875FAB">
        <w:rPr>
          <w:rFonts w:hint="eastAsia"/>
        </w:rPr>
        <w:t>3</w:t>
      </w:r>
      <w:r w:rsidR="00875FAB">
        <w:t>00</w:t>
      </w:r>
      <w:r w:rsidR="00875FAB">
        <w:t>，已经是最合适的情况了，如果这时候还不行，可能就是其他问题了</w:t>
      </w:r>
      <w:r w:rsidR="006E731B">
        <w:rPr>
          <w:rFonts w:hint="eastAsia"/>
        </w:rPr>
        <w:t>，把</w:t>
      </w:r>
      <w:r w:rsidR="006E731B">
        <w:rPr>
          <w:rFonts w:hint="eastAsia"/>
        </w:rPr>
        <w:t>supression</w:t>
      </w:r>
      <w:r w:rsidR="006E731B">
        <w:rPr>
          <w:rFonts w:hint="eastAsia"/>
        </w:rPr>
        <w:t>改成多线程</w:t>
      </w:r>
      <w:r w:rsidR="00130F64">
        <w:rPr>
          <w:rFonts w:hint="eastAsia"/>
        </w:rPr>
        <w:t>。改了时间间隔，正在跑</w:t>
      </w:r>
    </w:p>
    <w:p w:rsidR="00130F64" w:rsidRDefault="00130F64" w:rsidP="00217001">
      <w:r>
        <w:t>这两个应该都对了</w:t>
      </w:r>
    </w:p>
    <w:p w:rsidR="00130F64" w:rsidRDefault="00130F64" w:rsidP="00217001">
      <w:pPr>
        <w:rPr>
          <w:rFonts w:hint="eastAsia"/>
        </w:rPr>
      </w:pPr>
    </w:p>
    <w:p w:rsidR="00875FAB" w:rsidRDefault="00875FAB" w:rsidP="00217001"/>
    <w:p w:rsidR="00217001" w:rsidRDefault="00217001" w:rsidP="00217001"/>
    <w:sectPr w:rsidR="002170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246C" w:rsidRDefault="0075246C" w:rsidP="00B63E72">
      <w:r>
        <w:separator/>
      </w:r>
    </w:p>
  </w:endnote>
  <w:endnote w:type="continuationSeparator" w:id="0">
    <w:p w:rsidR="0075246C" w:rsidRDefault="0075246C" w:rsidP="00B63E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246C" w:rsidRDefault="0075246C" w:rsidP="00B63E72">
      <w:r>
        <w:separator/>
      </w:r>
    </w:p>
  </w:footnote>
  <w:footnote w:type="continuationSeparator" w:id="0">
    <w:p w:rsidR="0075246C" w:rsidRDefault="0075246C" w:rsidP="00B63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C4E7D51"/>
    <w:multiLevelType w:val="hybridMultilevel"/>
    <w:tmpl w:val="C4BE5C12"/>
    <w:lvl w:ilvl="0" w:tplc="C4F6B4E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MDa0MDWzsDQ2tbBU0lEKTi0uzszPAykwqwUAGAW5RywAAAA="/>
  </w:docVars>
  <w:rsids>
    <w:rsidRoot w:val="003B71AB"/>
    <w:rsid w:val="000B6441"/>
    <w:rsid w:val="00130F64"/>
    <w:rsid w:val="00217001"/>
    <w:rsid w:val="002A2F38"/>
    <w:rsid w:val="002D52B8"/>
    <w:rsid w:val="002E0A05"/>
    <w:rsid w:val="00365058"/>
    <w:rsid w:val="003B71AB"/>
    <w:rsid w:val="0046246E"/>
    <w:rsid w:val="004C02CD"/>
    <w:rsid w:val="00590575"/>
    <w:rsid w:val="006036FA"/>
    <w:rsid w:val="00612BDB"/>
    <w:rsid w:val="006E731B"/>
    <w:rsid w:val="0075246C"/>
    <w:rsid w:val="007A19B8"/>
    <w:rsid w:val="00831D4A"/>
    <w:rsid w:val="00875FAB"/>
    <w:rsid w:val="008E2461"/>
    <w:rsid w:val="009047EA"/>
    <w:rsid w:val="00A34073"/>
    <w:rsid w:val="00A9027F"/>
    <w:rsid w:val="00A91E17"/>
    <w:rsid w:val="00AB2404"/>
    <w:rsid w:val="00B0014C"/>
    <w:rsid w:val="00B63E72"/>
    <w:rsid w:val="00BE5A81"/>
    <w:rsid w:val="00C6639E"/>
    <w:rsid w:val="00D62270"/>
    <w:rsid w:val="00F2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3A59DE4-A4BF-424E-86C7-1D7C7BF3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B63E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B63E7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B63E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B63E72"/>
    <w:rPr>
      <w:sz w:val="18"/>
      <w:szCs w:val="18"/>
    </w:rPr>
  </w:style>
  <w:style w:type="paragraph" w:styleId="a5">
    <w:name w:val="List Paragraph"/>
    <w:basedOn w:val="a"/>
    <w:uiPriority w:val="34"/>
    <w:qFormat/>
    <w:rsid w:val="00B63E7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162</Words>
  <Characters>924</Characters>
  <Application>Microsoft Office Word</Application>
  <DocSecurity>0</DocSecurity>
  <Lines>7</Lines>
  <Paragraphs>2</Paragraphs>
  <ScaleCrop>false</ScaleCrop>
  <Company>HP</Company>
  <LinksUpToDate>false</LinksUpToDate>
  <CharactersWithSpaces>1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先莉</dc:creator>
  <cp:keywords/>
  <dc:description/>
  <cp:lastModifiedBy>孙先莉</cp:lastModifiedBy>
  <cp:revision>10</cp:revision>
  <dcterms:created xsi:type="dcterms:W3CDTF">2023-08-21T09:19:00Z</dcterms:created>
  <dcterms:modified xsi:type="dcterms:W3CDTF">2023-08-25T07:02:00Z</dcterms:modified>
</cp:coreProperties>
</file>